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iring Manager</w:t>
      </w:r>
      <w:r>
        <w:br/>
      </w:r>
      <w:r>
        <w:t xml:space="preserve">[Company Name]</w:t>
      </w:r>
      <w:r>
        <w:br/>
      </w:r>
      <w:r>
        <w:t xml:space="preserve">[Company Address]</w:t>
      </w:r>
      <w:r>
        <w:br/>
      </w:r>
      <w:r>
        <w:t xml:space="preserve">Manila, Philippines</w:t>
      </w:r>
    </w:p>
    <w:bookmarkEnd w:id="20"/>
    <w:p>
      <w:pPr>
        <w:pStyle w:val="BodyText"/>
      </w:pPr>
      <w:r>
        <w:t xml:space="preserve">May 26, 2025</w:t>
      </w:r>
    </w:p>
    <w:p>
      <w:pPr>
        <w:pStyle w:val="BodyText"/>
      </w:pPr>
      <w:r>
        <w:t xml:space="preserve">Subject: Internship Application Letter for Chemist Position in Philippines Manila</w:t>
      </w:r>
    </w:p>
    <w:p>
      <w:pPr>
        <w:pStyle w:val="BodyText"/>
      </w:pPr>
      <w:r>
        <w:t xml:space="preserve">Dear Hiring Manager,</w:t>
      </w:r>
    </w:p>
    <w:p>
      <w:pPr>
        <w:pStyle w:val="BodyText"/>
      </w:pPr>
      <w:r>
        <w:t xml:space="preserve">I am writing to express my enthusiastic interest in the Chemist internship position at your esteemed organization, as advertised through the University of the Philippines' Career Portal. As a dedicated final-year Chemistry student with a profound passion for analytical and industrial chemistry, I am eager to contribute my academic expertise and laboratory skills within your innovative research environment in Manila, Philippines. This opportunity represents not only a pivotal step in my professional development but also aligns perfectly with my aspiration to serve the scientific community of the Philippines Manila region through meaningful technical contributions.</w:t>
      </w:r>
    </w:p>
    <w:p>
      <w:pPr>
        <w:pStyle w:val="BodyText"/>
      </w:pPr>
      <w:r>
        <w:t xml:space="preserve">My academic journey at De La Salle University has equipped me with a robust foundation in chemical principles, analytical techniques, and laboratory safety protocols. I have completed advanced coursework including Advanced Organic Synthesis, Environmental Chemistry, Instrumental Analysis (GC-MS and HPLC), and Pharmaceutical Formulation—directly preparing me for hands-on work as a Chemist intern. My undergraduate research focused on developing eco-friendly catalysts for industrial wastewater treatment under the supervision of Dr. Maria Santos, resulting in a published abstract at the 2024 Philippine Chemical Society Symposium. This experience honed my ability to design experiments, interpret complex data, and maintain meticulous laboratory records—skills I am eager to apply within your team.</w:t>
      </w:r>
    </w:p>
    <w:p>
      <w:pPr>
        <w:pStyle w:val="BodyText"/>
      </w:pPr>
      <w:r>
        <w:t xml:space="preserve">What excites me most about this opportunity is the chance to immerse myself in the dynamic scientific landscape of Manila. The Philippines' growing pharmaceutical and environmental sectors present extraordinary opportunities for innovation, particularly in sustainable chemistry solutions. I have closely followed [Company Name]'s groundbreaking work on green polymer synthesis for medical applications—a project that resonates deeply with my academic focus on reducing industrial chemical footprints. As someone who has lived in Metro Manila since childhood, I understand the unique environmental challenges facing our communities, from plastic waste management to water quality preservation. This personal connection fuels my commitment to contributing to locally relevant scientific advancements while gaining professional experience in Philippines Manila's premier research institutions.</w:t>
      </w:r>
    </w:p>
    <w:p>
      <w:pPr>
        <w:pStyle w:val="BodyText"/>
      </w:pPr>
      <w:r>
        <w:t xml:space="preserve">During my academic tenure, I proactively sought opportunities that bridged classroom theory and real-world application. I completed a 120-hour practicum at the Philippine Council for Agriculture, Aquatic and Natural Resources Research and Development (PCAARRD), where I assisted in soil nutrient analysis for agricultural sustainability projects. There, I mastered standard laboratory equipment including UV-Vis spectrophotometers, pH meters, and titration apparatus while adhering to ISO 17025 standards. My responsibilities included preparing reagents, conducting quality control tests on fertilizers, and compiling technical reports—experience directly transferable to your Chemist internship requirements. I also organized a campus-wide "Science for Social Good" initiative that engaged 50+ students in waste-to-resource projects, demonstrating my ability to collaborate effectively across interdisciplinary teams.</w:t>
      </w:r>
    </w:p>
    <w:p>
      <w:pPr>
        <w:pStyle w:val="BodyText"/>
      </w:pPr>
      <w:r>
        <w:t xml:space="preserve">I recognize that the Philippines Manila ecosystem demands both technical precision and cultural fluency from its scientific workforce. Having grown up in Quezon City, I navigate Filipino business etiquette with ease—understanding the importance of respectful communication ("po at opo"), punctuality in professional settings, and collaborative decision-making styles. This cultural understanding allows me to integrate seamlessly into your team while bringing fresh perspectives from my international academic exposure during a summer exchange at Nanyang Technological University (Singapore), where I studied sustainable materials engineering.</w:t>
      </w:r>
    </w:p>
    <w:p>
      <w:pPr>
        <w:pStyle w:val="BodyText"/>
      </w:pPr>
      <w:r>
        <w:t xml:space="preserve">The Chemist internship at your organization represents the ideal convergence of three critical elements in my professional journey: technical skill development, local impact, and cultural immersion. I am particularly drawn to your recent project on biodegradable packaging alternatives—something that could significantly reduce plastic pollution in Manila's coastal communities. As a future chemist committed to solving problems that matter to Filipinos, I am eager to contribute my knowledge of polymer chemistry while learning from your industry leaders. This internship would allow me to transition from theoretical understanding into practical application within the Philippine context, ultimately preparing me for licensure as a Professional Chemist (P.Chem.) with the Board of Chemistry.</w:t>
      </w:r>
    </w:p>
    <w:p>
      <w:pPr>
        <w:pStyle w:val="BodyText"/>
      </w:pPr>
      <w:r>
        <w:rPr>
          <w:bCs/>
          <w:b/>
        </w:rPr>
        <w:t xml:space="preserve">Why I Am the Ideal Candidate for Your Philippines Manila Internship:</w:t>
      </w:r>
    </w:p>
    <w:p>
      <w:pPr>
        <w:numPr>
          <w:ilvl w:val="0"/>
          <w:numId w:val="1001"/>
        </w:numPr>
        <w:pStyle w:val="Compact"/>
      </w:pPr>
      <w:r>
        <w:rPr>
          <w:bCs/>
          <w:b/>
        </w:rPr>
        <w:t xml:space="preserve">Technical Alignment:</w:t>
      </w:r>
      <w:r>
        <w:t xml:space="preserve"> </w:t>
      </w:r>
      <w:r>
        <w:t xml:space="preserve">Proficient in 5+ analytical instruments (GC-MS, HPLC, FTIR) with safety certification from the Philippine Department of Environment and Natural Resources</w:t>
      </w:r>
    </w:p>
    <w:p>
      <w:pPr>
        <w:numPr>
          <w:ilvl w:val="0"/>
          <w:numId w:val="1001"/>
        </w:numPr>
        <w:pStyle w:val="Compact"/>
      </w:pPr>
      <w:r>
        <w:rPr>
          <w:bCs/>
          <w:b/>
        </w:rPr>
        <w:t xml:space="preserve">Cultural Integration:</w:t>
      </w:r>
      <w:r>
        <w:t xml:space="preserve"> </w:t>
      </w:r>
      <w:r>
        <w:t xml:space="preserve">Fluent in Filipino Tagalog and English; understands Manila's scientific infrastructure through family connections to research institutions</w:t>
      </w:r>
    </w:p>
    <w:p>
      <w:pPr>
        <w:numPr>
          <w:ilvl w:val="0"/>
          <w:numId w:val="1001"/>
        </w:numPr>
        <w:pStyle w:val="Compact"/>
      </w:pPr>
      <w:r>
        <w:rPr>
          <w:bCs/>
          <w:b/>
        </w:rPr>
        <w:t xml:space="preserve">Local Impact Focus:</w:t>
      </w:r>
      <w:r>
        <w:t xml:space="preserve"> </w:t>
      </w:r>
      <w:r>
        <w:t xml:space="preserve">Developed 3 sustainability projects addressing Manila-specific issues (e.g., mangrove-based water filters for informal settlements)</w:t>
      </w:r>
    </w:p>
    <w:p>
      <w:pPr>
        <w:numPr>
          <w:ilvl w:val="0"/>
          <w:numId w:val="1001"/>
        </w:numPr>
        <w:pStyle w:val="Compact"/>
      </w:pPr>
      <w:r>
        <w:rPr>
          <w:bCs/>
          <w:b/>
        </w:rPr>
        <w:t xml:space="preserve">Professional Commitment:</w:t>
      </w:r>
      <w:r>
        <w:t xml:space="preserve"> </w:t>
      </w:r>
      <w:r>
        <w:t xml:space="preserve">Member of the Philippine Chemists Association (PCA) since 2023; attended all regional networking events in Metro Manila</w:t>
      </w:r>
    </w:p>
    <w:p>
      <w:pPr>
        <w:pStyle w:val="FirstParagraph"/>
      </w:pPr>
      <w:r>
        <w:t xml:space="preserve">I am deeply committed to contributing to the advancement of chemistry in the Philippines Manila region, where scientific innovation directly improves community health and environmental resilience. I admire your company's reputation for fostering talent through structured mentorship—precisely what I seek as a rising chemist. My resume, attached for your review, provides further detail about my academic achievements and projects. I am available for an interview at your earliest convenience and can be reached via email at j.santos@email.com or mobile (+63 917 123 4567).</w:t>
      </w:r>
    </w:p>
    <w:p>
      <w:pPr>
        <w:pStyle w:val="BodyText"/>
      </w:pPr>
      <w:r>
        <w:t xml:space="preserve">Thank you for considering my Internship Application Letter. I am eager to discuss how my skills in analytical chemistry, laboratory management, and environmental stewardship can benefit your team's mission in Philippines Manila. I look forward to the possibility of contributing to your organization's legacy of scientific excellence while growing as a professional chemist within our vibrant community.</w:t>
      </w:r>
    </w:p>
    <w:p>
      <w:pPr>
        <w:pStyle w:val="BodyText"/>
      </w:pPr>
      <w:r>
        <w:t xml:space="preserve">Sincerely,</w:t>
      </w:r>
      <w:r>
        <w:br/>
      </w:r>
    </w:p>
    <w:p>
      <w:pPr>
        <w:pStyle w:val="BodyText"/>
      </w:pPr>
      <w:r>
        <w:t xml:space="preserve">Juan Miguel Santos</w:t>
      </w:r>
    </w:p>
    <w:p>
      <w:pPr>
        <w:pStyle w:val="BodyText"/>
      </w:pPr>
      <w:r>
        <w:t xml:space="preserve">B.S. Chemistry, De La Salle University (2025)</w:t>
      </w:r>
      <w:r>
        <w:br/>
      </w:r>
      <w:r>
        <w:t xml:space="preserve">Philippine Council for Agriculture, Aquatic and Natural Resources Research and Development (PCAARRD) Certified Technician</w:t>
      </w:r>
      <w:r>
        <w:br/>
      </w:r>
      <w:r>
        <w:t xml:space="preserve">Contact: j.santos@email.com | +63 917 123 4567</w:t>
      </w:r>
    </w:p>
    <w:p>
      <w:pPr>
        <w:pStyle w:val="BodyText"/>
      </w:pPr>
      <w:r>
        <w:rPr>
          <w:iCs/>
          <w:i/>
        </w:rPr>
        <w:t xml:space="preserve">This Internship Application Letter reflects my genuine commitment to contributing to the Philippines Manila scientific community through technical excellence and cultural hum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5-02T09:09:16Z</dcterms:created>
  <dcterms:modified xsi:type="dcterms:W3CDTF">2026-05-02T09:09:16Z</dcterms:modified>
</cp:coreProperties>
</file>

<file path=docProps/custom.xml><?xml version="1.0" encoding="utf-8"?>
<Properties xmlns="http://schemas.openxmlformats.org/officeDocument/2006/custom-properties" xmlns:vt="http://schemas.openxmlformats.org/officeDocument/2006/docPropsVTypes"/>
</file>